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2A6D9" w14:textId="77777777" w:rsidR="000C2019" w:rsidRDefault="00765B72" w:rsidP="000C201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55D538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C201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CD7CA6B" w14:textId="77777777" w:rsidR="000C2019" w:rsidRDefault="000C2019" w:rsidP="000C201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D7D40D0" w14:textId="77777777" w:rsidR="000C2019" w:rsidRDefault="000C2019" w:rsidP="000C201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92C5283" w14:textId="77777777" w:rsidR="000C2019" w:rsidRDefault="000C2019" w:rsidP="000C201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3A702545" w14:textId="256CB49C" w:rsidR="000C2019" w:rsidRPr="000C2019" w:rsidRDefault="000C2019" w:rsidP="000C201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4:  Reaction Time – Comparing Means for Two Dependent Samples</w:t>
      </w:r>
    </w:p>
    <w:p w14:paraId="24AC0D8D" w14:textId="417ED9A3" w:rsidR="00233DA2" w:rsidRDefault="00000000">
      <w:pPr>
        <w:pStyle w:val="Heading2"/>
      </w:pPr>
      <w:r>
        <w:t>Reading in data</w:t>
      </w:r>
    </w:p>
    <w:p w14:paraId="77909ACF" w14:textId="3D13F8E5" w:rsidR="00233DA2" w:rsidRDefault="00AE572F">
      <w:pPr>
        <w:pStyle w:val="SourceCode"/>
      </w:pPr>
      <w:proofErr w:type="spellStart"/>
      <w:r w:rsidRPr="00AE572F">
        <w:rPr>
          <w:rStyle w:val="NormalTok"/>
        </w:rPr>
        <w:t>reactionTimesPaired</w:t>
      </w:r>
      <w:proofErr w:type="spellEnd"/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0/paired_reaction_times.csv'</w:t>
      </w:r>
      <w:r w:rsidR="00000000">
        <w:rPr>
          <w:rStyle w:val="NormalTok"/>
        </w:rPr>
        <w:t>)</w:t>
      </w:r>
    </w:p>
    <w:p w14:paraId="018FE712" w14:textId="77777777" w:rsidR="00233DA2" w:rsidRDefault="00000000">
      <w:pPr>
        <w:pStyle w:val="Heading2"/>
      </w:pPr>
      <w:bookmarkStart w:id="1" w:name="Xed765472e62a2be7ee0f8263d8510bb5d01e983"/>
      <w:bookmarkEnd w:id="0"/>
      <w:r>
        <w:t xml:space="preserve">To compare the means for two dependent samples, you can add the </w:t>
      </w:r>
      <w:r>
        <w:rPr>
          <w:rStyle w:val="VerbatimChar"/>
        </w:rPr>
        <w:t>paired = TRUE</w:t>
      </w:r>
      <w:r>
        <w:t xml:space="preserve"> as another argument for the </w:t>
      </w:r>
      <w:r>
        <w:rPr>
          <w:rStyle w:val="VerbatimChar"/>
        </w:rPr>
        <w:t>t.test()</w:t>
      </w:r>
      <w:r>
        <w:t xml:space="preserve"> function</w:t>
      </w:r>
    </w:p>
    <w:p w14:paraId="08A0585D" w14:textId="29D2A1DA" w:rsidR="00233DA2" w:rsidRDefault="00000000">
      <w:pPr>
        <w:pStyle w:val="SourceCode"/>
      </w:pPr>
      <w:proofErr w:type="spellStart"/>
      <w:r>
        <w:rPr>
          <w:rStyle w:val="FunctionTok"/>
        </w:rPr>
        <w:t>t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 w:rsidR="00AE572F" w:rsidRPr="00AE572F">
        <w:rPr>
          <w:rStyle w:val="NormalTok"/>
        </w:rPr>
        <w:t>reactionTimesPaired</w:t>
      </w:r>
      <w:r>
        <w:rPr>
          <w:rStyle w:val="SpecialCharTok"/>
        </w:rPr>
        <w:t>$</w:t>
      </w:r>
      <w:r>
        <w:rPr>
          <w:rStyle w:val="NormalTok"/>
        </w:rPr>
        <w:t>Yes</w:t>
      </w:r>
      <w:proofErr w:type="spellEnd"/>
      <w:r>
        <w:rPr>
          <w:rStyle w:val="NormalTok"/>
        </w:rPr>
        <w:t xml:space="preserve">, </w:t>
      </w:r>
      <w:proofErr w:type="spellStart"/>
      <w:r w:rsidR="00AE572F" w:rsidRPr="00AE572F">
        <w:rPr>
          <w:rStyle w:val="NormalTok"/>
        </w:rPr>
        <w:t>reactionTimesPaired</w:t>
      </w:r>
      <w:r>
        <w:rPr>
          <w:rStyle w:val="SpecialCharTok"/>
        </w:rPr>
        <w:t>$</w:t>
      </w:r>
      <w:r>
        <w:rPr>
          <w:rStyle w:val="NormalTok"/>
        </w:rPr>
        <w:t>No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A6A8B75" w14:textId="6E028492" w:rsidR="00233DA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 w:rsidR="00AE572F" w:rsidRPr="00AE572F">
        <w:rPr>
          <w:rStyle w:val="VerbatimChar"/>
        </w:rPr>
        <w:t>reactionTimesPaired</w:t>
      </w:r>
      <w:r>
        <w:rPr>
          <w:rStyle w:val="VerbatimChar"/>
        </w:rPr>
        <w:t>$Yes</w:t>
      </w:r>
      <w:proofErr w:type="spellEnd"/>
      <w:r>
        <w:rPr>
          <w:rStyle w:val="VerbatimChar"/>
        </w:rPr>
        <w:t xml:space="preserve"> and </w:t>
      </w:r>
      <w:r w:rsidR="00AE572F" w:rsidRPr="00AE572F">
        <w:rPr>
          <w:rStyle w:val="VerbatimChar"/>
        </w:rPr>
        <w:t>reactionTimesPaired</w:t>
      </w:r>
      <w:r>
        <w:rPr>
          <w:rStyle w:val="VerbatimChar"/>
        </w:rPr>
        <w:t>$No</w:t>
      </w:r>
      <w:r>
        <w:br/>
      </w:r>
      <w:r>
        <w:rPr>
          <w:rStyle w:val="VerbatimChar"/>
        </w:rPr>
        <w:t>## t = 5.4563, df = 31, p-value = 5.803e-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31.70186 69.548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50.625</w:t>
      </w:r>
      <w:bookmarkEnd w:id="1"/>
    </w:p>
    <w:sectPr w:rsidR="00233D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504C7" w14:textId="77777777" w:rsidR="00765B72" w:rsidRDefault="00765B72">
      <w:pPr>
        <w:spacing w:after="0"/>
      </w:pPr>
      <w:r>
        <w:separator/>
      </w:r>
    </w:p>
  </w:endnote>
  <w:endnote w:type="continuationSeparator" w:id="0">
    <w:p w14:paraId="3A48796A" w14:textId="77777777" w:rsidR="00765B72" w:rsidRDefault="00765B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1E1C" w14:textId="77777777" w:rsidR="00765B72" w:rsidRDefault="00765B72">
      <w:r>
        <w:separator/>
      </w:r>
    </w:p>
  </w:footnote>
  <w:footnote w:type="continuationSeparator" w:id="0">
    <w:p w14:paraId="0324E006" w14:textId="77777777" w:rsidR="00765B72" w:rsidRDefault="00765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5E22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2490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3DA2"/>
    <w:rsid w:val="000C2019"/>
    <w:rsid w:val="00233DA2"/>
    <w:rsid w:val="00765B72"/>
    <w:rsid w:val="008A76A3"/>
    <w:rsid w:val="00AE57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5264954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13T14:55:00Z</dcterms:created>
  <dcterms:modified xsi:type="dcterms:W3CDTF">2022-08-07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